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rshall</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rshall Islands received a score of 4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rshall Islands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rshall Islands received a score of</w:t>
      </w:r>
      <w:r>
        <w:t xml:space="preserve"> </w:t>
      </w:r>
      <w:r>
        <w:rPr>
          <w:b/>
          <w:bCs/>
        </w:rPr>
        <w:t xml:space="preserve">58.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rshall Islands received a score of 62.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rshall Islands received a score of 33.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rshall Islands received a score of 2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rshall Islands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rshall Island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rshall Islands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rshall Island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rshall Islands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rshall Islands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rshall Island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rshall Islands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rshall Islands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rshall Islands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rshall Islands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rshall Islands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41E3AC-193B-445F-9B70-96095624BF13}"/>
</file>

<file path=customXml/itemProps2.xml><?xml version="1.0" encoding="utf-8"?>
<ds:datastoreItem xmlns:ds="http://schemas.openxmlformats.org/officeDocument/2006/customXml" ds:itemID="{0C647AF9-6CB4-460C-9D2F-6387699BCD44}"/>
</file>

<file path=customXml/itemProps3.xml><?xml version="1.0" encoding="utf-8"?>
<ds:datastoreItem xmlns:ds="http://schemas.openxmlformats.org/officeDocument/2006/customXml" ds:itemID="{ACE53656-0C8B-401A-8282-0FD49434EF7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06:05Z</dcterms:created>
  <dcterms:modified xsi:type="dcterms:W3CDTF">2024-11-01T16: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rshall Island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